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4B28C7" w14:textId="77777777" w:rsidR="001046D6" w:rsidRPr="00BB4725" w:rsidRDefault="001046D6" w:rsidP="001046D6">
      <w:pPr>
        <w:jc w:val="center"/>
        <w:rPr>
          <w:b/>
        </w:rPr>
      </w:pPr>
      <w:r w:rsidRPr="00BB4725">
        <w:rPr>
          <w:b/>
        </w:rPr>
        <w:t>Downtown Grand Junction Business Improvement District</w:t>
      </w:r>
    </w:p>
    <w:p w14:paraId="0B6812A5" w14:textId="77777777" w:rsidR="001046D6" w:rsidRPr="00BB4725" w:rsidRDefault="001046D6" w:rsidP="001046D6">
      <w:pPr>
        <w:jc w:val="center"/>
        <w:rPr>
          <w:b/>
        </w:rPr>
      </w:pPr>
      <w:r w:rsidRPr="00BB4725">
        <w:rPr>
          <w:b/>
        </w:rPr>
        <w:t>(Authoritative)</w:t>
      </w:r>
    </w:p>
    <w:p w14:paraId="329FE7D5" w14:textId="77777777" w:rsidR="001046D6" w:rsidRDefault="001046D6" w:rsidP="001046D6">
      <w:pPr>
        <w:jc w:val="center"/>
        <w:rPr>
          <w:b/>
        </w:rPr>
      </w:pPr>
    </w:p>
    <w:p w14:paraId="3B8DB071" w14:textId="77777777" w:rsidR="001046D6" w:rsidRDefault="001046D6" w:rsidP="001046D6">
      <w:pPr>
        <w:rPr>
          <w:b/>
        </w:rPr>
      </w:pPr>
      <w:r>
        <w:rPr>
          <w:b/>
        </w:rPr>
        <w:t>Established:</w:t>
      </w:r>
    </w:p>
    <w:p w14:paraId="45B6C5A1" w14:textId="77777777" w:rsidR="001046D6" w:rsidRDefault="001046D6" w:rsidP="001046D6">
      <w:pPr>
        <w:jc w:val="center"/>
        <w:rPr>
          <w:b/>
        </w:rPr>
      </w:pPr>
    </w:p>
    <w:p w14:paraId="0FC87E85" w14:textId="77777777" w:rsidR="001046D6" w:rsidRDefault="001046D6" w:rsidP="001046D6">
      <w:r>
        <w:t xml:space="preserve">In </w:t>
      </w:r>
      <w:proofErr w:type="gramStart"/>
      <w:r>
        <w:t>August,</w:t>
      </w:r>
      <w:proofErr w:type="gramEnd"/>
      <w:r>
        <w:t xml:space="preserve"> 2005, the Downtown Grand Junction Business Improvement District (“DGJBID”) was formed and then a special assessment (based on lot frontage and square footage of the first floor) was approved by the district voters the following November.  There are 301 properties in the DGJBID.  After the election, the City Council assigned the Downtown Development Authority board as the governing body for the DGJBID</w:t>
      </w:r>
      <w:r w:rsidR="001E6FCA">
        <w:t xml:space="preserve"> (see boundary map attached)</w:t>
      </w:r>
      <w:r>
        <w:t>.</w:t>
      </w:r>
    </w:p>
    <w:p w14:paraId="19AA5D4E" w14:textId="77777777" w:rsidR="001046D6" w:rsidRDefault="001046D6" w:rsidP="001046D6"/>
    <w:p w14:paraId="37CA3A86" w14:textId="77777777" w:rsidR="001046D6" w:rsidRDefault="001046D6" w:rsidP="001046D6">
      <w:pPr>
        <w:rPr>
          <w:b/>
        </w:rPr>
      </w:pPr>
      <w:r>
        <w:rPr>
          <w:b/>
        </w:rPr>
        <w:t>Mission/Purpose:</w:t>
      </w:r>
    </w:p>
    <w:p w14:paraId="64340191" w14:textId="77777777" w:rsidR="001046D6" w:rsidRDefault="001046D6" w:rsidP="001046D6"/>
    <w:p w14:paraId="3A2CFE2E" w14:textId="77777777" w:rsidR="001046D6" w:rsidRDefault="001046D6" w:rsidP="001046D6">
      <w:r>
        <w:t>The purpose of forming the DGJBID was to improve the economic vitality and overall commercial appeal of the Downtown area.  The BID provides programming and benefits to businesses and commercial properties located Downtown that will include marketing, promotions and special events.  BID services are in addition to the services in the Downtown area currently provided by the City of Grand Junction.</w:t>
      </w:r>
    </w:p>
    <w:p w14:paraId="6B1FF0C4" w14:textId="77777777" w:rsidR="001046D6" w:rsidRDefault="001046D6" w:rsidP="001046D6">
      <w:pPr>
        <w:jc w:val="center"/>
        <w:rPr>
          <w:b/>
        </w:rPr>
      </w:pPr>
    </w:p>
    <w:p w14:paraId="43648909" w14:textId="77777777" w:rsidR="001046D6" w:rsidRDefault="001046D6" w:rsidP="001046D6">
      <w:pPr>
        <w:rPr>
          <w:b/>
        </w:rPr>
      </w:pPr>
      <w:r>
        <w:rPr>
          <w:b/>
        </w:rPr>
        <w:t>Membership/Terms:</w:t>
      </w:r>
    </w:p>
    <w:p w14:paraId="02EA059A" w14:textId="77777777" w:rsidR="001046D6" w:rsidRDefault="001046D6" w:rsidP="001046D6">
      <w:pPr>
        <w:jc w:val="center"/>
        <w:rPr>
          <w:b/>
        </w:rPr>
      </w:pPr>
    </w:p>
    <w:p w14:paraId="66E58490" w14:textId="77777777" w:rsidR="001046D6" w:rsidRDefault="00BD36B8" w:rsidP="001046D6">
      <w:r>
        <w:t xml:space="preserve">The DDA/DGJBID board is a </w:t>
      </w:r>
      <w:proofErr w:type="gramStart"/>
      <w:r>
        <w:t>nine member</w:t>
      </w:r>
      <w:proofErr w:type="gramEnd"/>
      <w:r>
        <w:t xml:space="preserve"> board serving </w:t>
      </w:r>
      <w:proofErr w:type="gramStart"/>
      <w:r>
        <w:t>four year</w:t>
      </w:r>
      <w:proofErr w:type="gramEnd"/>
      <w:r>
        <w:t xml:space="preserve"> terms</w:t>
      </w:r>
      <w:r w:rsidR="001046D6">
        <w:t>.</w:t>
      </w:r>
      <w:r>
        <w:t xml:space="preserve">  Eight of the members must be a resident, business lessee or own real property within the boundaries of the DDA.  The City Council </w:t>
      </w:r>
      <w:proofErr w:type="gramStart"/>
      <w:r>
        <w:t>appoints</w:t>
      </w:r>
      <w:proofErr w:type="gramEnd"/>
      <w:r>
        <w:t xml:space="preserve"> one City Councilmember that is exempt from these qualifications.</w:t>
      </w:r>
      <w:r w:rsidR="001046D6">
        <w:t xml:space="preserve">  </w:t>
      </w:r>
    </w:p>
    <w:p w14:paraId="0E1B7B2F" w14:textId="77777777" w:rsidR="001046D6" w:rsidRDefault="001046D6" w:rsidP="001046D6"/>
    <w:p w14:paraId="0E9A1F26" w14:textId="77777777" w:rsidR="001046D6" w:rsidRDefault="001046D6" w:rsidP="001046D6">
      <w:pPr>
        <w:rPr>
          <w:b/>
        </w:rPr>
      </w:pPr>
      <w:r>
        <w:rPr>
          <w:b/>
        </w:rPr>
        <w:t>Other information:</w:t>
      </w:r>
    </w:p>
    <w:p w14:paraId="49A9B638" w14:textId="77777777" w:rsidR="001046D6" w:rsidRDefault="001046D6" w:rsidP="001046D6">
      <w:pPr>
        <w:rPr>
          <w:b/>
        </w:rPr>
      </w:pPr>
    </w:p>
    <w:p w14:paraId="0EC04BC7" w14:textId="77777777" w:rsidR="001046D6" w:rsidRDefault="001046D6" w:rsidP="001046D6">
      <w:r>
        <w:t>The DDA and the BID have worked hand in hand as the Downtown Partnership to market the downtown.  Events managers and a marketing director are on staff to carry</w:t>
      </w:r>
    </w:p>
    <w:p w14:paraId="0227C513" w14:textId="77777777" w:rsidR="001046D6" w:rsidRDefault="001046D6" w:rsidP="001046D6">
      <w:r>
        <w:t>out the marketing and promotional functions.</w:t>
      </w:r>
    </w:p>
    <w:p w14:paraId="4AC00AB8" w14:textId="77777777" w:rsidR="00BD36B8" w:rsidRDefault="00BD36B8" w:rsidP="001046D6"/>
    <w:p w14:paraId="4468241D" w14:textId="77777777" w:rsidR="00BD36B8" w:rsidRDefault="00BD36B8" w:rsidP="00BD36B8">
      <w:pPr>
        <w:rPr>
          <w:b/>
        </w:rPr>
      </w:pPr>
      <w:r>
        <w:rPr>
          <w:b/>
        </w:rPr>
        <w:t>Attachments:</w:t>
      </w:r>
    </w:p>
    <w:p w14:paraId="6A3E5342" w14:textId="77777777" w:rsidR="00BD36B8" w:rsidRDefault="00BD36B8" w:rsidP="00BD36B8">
      <w:pPr>
        <w:rPr>
          <w:b/>
        </w:rPr>
      </w:pPr>
    </w:p>
    <w:p w14:paraId="740D0C4D" w14:textId="77777777" w:rsidR="00BD36B8" w:rsidRDefault="00BD36B8" w:rsidP="00BD36B8">
      <w:r>
        <w:t>Ordinance No. 3815, adopted 8/17/05 creating the DGJBID</w:t>
      </w:r>
    </w:p>
    <w:p w14:paraId="339DD372" w14:textId="77777777" w:rsidR="00BD36B8" w:rsidRDefault="00BD36B8" w:rsidP="00BD36B8">
      <w:r>
        <w:t>Resolution No. 142-05, adopted 8/17/05 setting the assessment election</w:t>
      </w:r>
    </w:p>
    <w:p w14:paraId="48C57E6D" w14:textId="77777777" w:rsidR="0070517C" w:rsidRDefault="00BD36B8" w:rsidP="001046D6">
      <w:r>
        <w:t>Ordinance No. 3856, adopted 1/18/06 appointed the DDA board as the DGJBID board</w:t>
      </w:r>
    </w:p>
    <w:p w14:paraId="5B8FF669" w14:textId="77777777" w:rsidR="007427F1" w:rsidRDefault="007427F1" w:rsidP="001046D6">
      <w:r>
        <w:t>Ordinance No. 4651, Amending Ordinance No. 3815 to extend the DGJBID for 20 yrs.</w:t>
      </w:r>
    </w:p>
    <w:p w14:paraId="3CECF9AE" w14:textId="77777777" w:rsidR="0070517C" w:rsidRDefault="005B4718" w:rsidP="001046D6">
      <w:r>
        <w:t>By-law</w:t>
      </w:r>
    </w:p>
    <w:p w14:paraId="6A335263" w14:textId="77777777" w:rsidR="00BD36B8" w:rsidRDefault="00BD36B8" w:rsidP="001046D6"/>
    <w:p w14:paraId="4DEC996C" w14:textId="77777777" w:rsidR="001E6FCA" w:rsidRDefault="001E6FCA" w:rsidP="001046D6">
      <w:pPr>
        <w:sectPr w:rsidR="001E6FCA" w:rsidSect="002127F7">
          <w:pgSz w:w="12240" w:h="15840"/>
          <w:pgMar w:top="1440" w:right="1440" w:bottom="1440" w:left="1440" w:header="720" w:footer="720" w:gutter="0"/>
          <w:cols w:space="720"/>
          <w:docGrid w:linePitch="360"/>
        </w:sectPr>
      </w:pPr>
    </w:p>
    <w:p w14:paraId="08C6AEF0" w14:textId="77777777" w:rsidR="001046D6" w:rsidRDefault="001E6FCA" w:rsidP="001046D6">
      <w:r>
        <w:object w:dxaOrig="11835" w:dyaOrig="9045" w14:anchorId="4931D3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7.7pt;height:479.7pt" o:ole="">
            <v:imagedata r:id="rId4" o:title=""/>
          </v:shape>
          <o:OLEObject Type="Embed" ProgID="Acrobat.Document.DC" ShapeID="_x0000_i1025" DrawAspect="Content" ObjectID="_1833954920" r:id="rId5"/>
        </w:object>
      </w:r>
    </w:p>
    <w:sectPr w:rsidR="001046D6" w:rsidSect="001E6FC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0MDc2NTAyMDc0MzVR0lEKTi0uzszPAykwrAUAMg3eUSwAAAA="/>
  </w:docVars>
  <w:rsids>
    <w:rsidRoot w:val="001046D6"/>
    <w:rsid w:val="00007264"/>
    <w:rsid w:val="00035B52"/>
    <w:rsid w:val="000470FA"/>
    <w:rsid w:val="00055A0E"/>
    <w:rsid w:val="00066FFE"/>
    <w:rsid w:val="0007272B"/>
    <w:rsid w:val="00082F9B"/>
    <w:rsid w:val="00090A7D"/>
    <w:rsid w:val="000C5860"/>
    <w:rsid w:val="000D1D8F"/>
    <w:rsid w:val="000E6254"/>
    <w:rsid w:val="000E6A1C"/>
    <w:rsid w:val="000F5A09"/>
    <w:rsid w:val="001046D6"/>
    <w:rsid w:val="00116E43"/>
    <w:rsid w:val="00120740"/>
    <w:rsid w:val="001335D9"/>
    <w:rsid w:val="00160C0A"/>
    <w:rsid w:val="00163037"/>
    <w:rsid w:val="001659F8"/>
    <w:rsid w:val="00166E2A"/>
    <w:rsid w:val="0018285B"/>
    <w:rsid w:val="00187D03"/>
    <w:rsid w:val="001B098D"/>
    <w:rsid w:val="001B4878"/>
    <w:rsid w:val="001C168E"/>
    <w:rsid w:val="001C40A7"/>
    <w:rsid w:val="001D7D0F"/>
    <w:rsid w:val="001E0D58"/>
    <w:rsid w:val="001E3B49"/>
    <w:rsid w:val="001E6FCA"/>
    <w:rsid w:val="001F52D6"/>
    <w:rsid w:val="001F5A87"/>
    <w:rsid w:val="00211B57"/>
    <w:rsid w:val="002127F7"/>
    <w:rsid w:val="002328E9"/>
    <w:rsid w:val="0023373D"/>
    <w:rsid w:val="00244622"/>
    <w:rsid w:val="00251880"/>
    <w:rsid w:val="002604F3"/>
    <w:rsid w:val="00261C02"/>
    <w:rsid w:val="002665C8"/>
    <w:rsid w:val="00273342"/>
    <w:rsid w:val="0027384B"/>
    <w:rsid w:val="00281E51"/>
    <w:rsid w:val="00287DF2"/>
    <w:rsid w:val="00291DFB"/>
    <w:rsid w:val="0029293A"/>
    <w:rsid w:val="00295421"/>
    <w:rsid w:val="002972F0"/>
    <w:rsid w:val="002A1AB1"/>
    <w:rsid w:val="002A3148"/>
    <w:rsid w:val="002B52F9"/>
    <w:rsid w:val="002B6874"/>
    <w:rsid w:val="002D1FD0"/>
    <w:rsid w:val="002E0F2E"/>
    <w:rsid w:val="002E4FB9"/>
    <w:rsid w:val="002E6AEC"/>
    <w:rsid w:val="002F7C6D"/>
    <w:rsid w:val="0031115B"/>
    <w:rsid w:val="003459B8"/>
    <w:rsid w:val="00351B76"/>
    <w:rsid w:val="00355BEA"/>
    <w:rsid w:val="00356744"/>
    <w:rsid w:val="003631A1"/>
    <w:rsid w:val="00364954"/>
    <w:rsid w:val="003711E2"/>
    <w:rsid w:val="003826EB"/>
    <w:rsid w:val="003D6BC1"/>
    <w:rsid w:val="003E5181"/>
    <w:rsid w:val="003F4E0E"/>
    <w:rsid w:val="004167CE"/>
    <w:rsid w:val="00422963"/>
    <w:rsid w:val="00423B3E"/>
    <w:rsid w:val="0044436E"/>
    <w:rsid w:val="00450D95"/>
    <w:rsid w:val="00453B12"/>
    <w:rsid w:val="0045442C"/>
    <w:rsid w:val="00455A1F"/>
    <w:rsid w:val="00465728"/>
    <w:rsid w:val="00467076"/>
    <w:rsid w:val="004A0FBD"/>
    <w:rsid w:val="004A2D4E"/>
    <w:rsid w:val="004B7B97"/>
    <w:rsid w:val="004D10F7"/>
    <w:rsid w:val="004D1DCE"/>
    <w:rsid w:val="004E108D"/>
    <w:rsid w:val="004E4E44"/>
    <w:rsid w:val="005026B8"/>
    <w:rsid w:val="00510655"/>
    <w:rsid w:val="00516D3B"/>
    <w:rsid w:val="00524A1B"/>
    <w:rsid w:val="005301C9"/>
    <w:rsid w:val="00535F81"/>
    <w:rsid w:val="005362DF"/>
    <w:rsid w:val="0054196F"/>
    <w:rsid w:val="00560700"/>
    <w:rsid w:val="005713E3"/>
    <w:rsid w:val="005A1C99"/>
    <w:rsid w:val="005A219D"/>
    <w:rsid w:val="005A4A6B"/>
    <w:rsid w:val="005A765B"/>
    <w:rsid w:val="005B4718"/>
    <w:rsid w:val="005B5A46"/>
    <w:rsid w:val="005D5783"/>
    <w:rsid w:val="00623160"/>
    <w:rsid w:val="006350BD"/>
    <w:rsid w:val="00652067"/>
    <w:rsid w:val="00653E92"/>
    <w:rsid w:val="00657BEC"/>
    <w:rsid w:val="0067300B"/>
    <w:rsid w:val="006755EF"/>
    <w:rsid w:val="00681E62"/>
    <w:rsid w:val="00692628"/>
    <w:rsid w:val="0069770F"/>
    <w:rsid w:val="006A0218"/>
    <w:rsid w:val="006A1B3C"/>
    <w:rsid w:val="006C4845"/>
    <w:rsid w:val="006D1B22"/>
    <w:rsid w:val="006D3B8E"/>
    <w:rsid w:val="006D5E07"/>
    <w:rsid w:val="006E0509"/>
    <w:rsid w:val="006E2796"/>
    <w:rsid w:val="006E3786"/>
    <w:rsid w:val="006E7310"/>
    <w:rsid w:val="006E7AB7"/>
    <w:rsid w:val="006F0643"/>
    <w:rsid w:val="0070517C"/>
    <w:rsid w:val="007107D8"/>
    <w:rsid w:val="0072146F"/>
    <w:rsid w:val="00737B00"/>
    <w:rsid w:val="007427F1"/>
    <w:rsid w:val="00757A50"/>
    <w:rsid w:val="007640CB"/>
    <w:rsid w:val="007722F5"/>
    <w:rsid w:val="00775883"/>
    <w:rsid w:val="007A34F9"/>
    <w:rsid w:val="007D085D"/>
    <w:rsid w:val="007D4F57"/>
    <w:rsid w:val="007D7DE8"/>
    <w:rsid w:val="007E548F"/>
    <w:rsid w:val="007F4777"/>
    <w:rsid w:val="007F7E9C"/>
    <w:rsid w:val="0080106D"/>
    <w:rsid w:val="0080589F"/>
    <w:rsid w:val="00810A59"/>
    <w:rsid w:val="00813784"/>
    <w:rsid w:val="0083561B"/>
    <w:rsid w:val="008439EB"/>
    <w:rsid w:val="00852B42"/>
    <w:rsid w:val="0085602F"/>
    <w:rsid w:val="008578DC"/>
    <w:rsid w:val="0087440D"/>
    <w:rsid w:val="00874D3E"/>
    <w:rsid w:val="008E0814"/>
    <w:rsid w:val="00905156"/>
    <w:rsid w:val="009257AF"/>
    <w:rsid w:val="00926FD5"/>
    <w:rsid w:val="009479BE"/>
    <w:rsid w:val="00963A57"/>
    <w:rsid w:val="009645F3"/>
    <w:rsid w:val="00971CB6"/>
    <w:rsid w:val="00973D4C"/>
    <w:rsid w:val="009741D7"/>
    <w:rsid w:val="00986765"/>
    <w:rsid w:val="009B08EE"/>
    <w:rsid w:val="009B5047"/>
    <w:rsid w:val="009C5DF5"/>
    <w:rsid w:val="009D674B"/>
    <w:rsid w:val="009E1714"/>
    <w:rsid w:val="009F0A62"/>
    <w:rsid w:val="00A11FD4"/>
    <w:rsid w:val="00A146F7"/>
    <w:rsid w:val="00A1520D"/>
    <w:rsid w:val="00A21EA7"/>
    <w:rsid w:val="00A33EBE"/>
    <w:rsid w:val="00A419F2"/>
    <w:rsid w:val="00A64389"/>
    <w:rsid w:val="00A65096"/>
    <w:rsid w:val="00A67242"/>
    <w:rsid w:val="00A75E01"/>
    <w:rsid w:val="00A8354B"/>
    <w:rsid w:val="00A84DE3"/>
    <w:rsid w:val="00A87FD5"/>
    <w:rsid w:val="00A9486B"/>
    <w:rsid w:val="00A94D59"/>
    <w:rsid w:val="00A952F2"/>
    <w:rsid w:val="00AB4417"/>
    <w:rsid w:val="00AC4FC2"/>
    <w:rsid w:val="00AF0401"/>
    <w:rsid w:val="00B02425"/>
    <w:rsid w:val="00B046A1"/>
    <w:rsid w:val="00B13756"/>
    <w:rsid w:val="00B2040C"/>
    <w:rsid w:val="00B22BC2"/>
    <w:rsid w:val="00B36712"/>
    <w:rsid w:val="00B42FBC"/>
    <w:rsid w:val="00B63018"/>
    <w:rsid w:val="00B65E69"/>
    <w:rsid w:val="00B813C7"/>
    <w:rsid w:val="00BC7B95"/>
    <w:rsid w:val="00BD28F8"/>
    <w:rsid w:val="00BD36B8"/>
    <w:rsid w:val="00BE2934"/>
    <w:rsid w:val="00BF454F"/>
    <w:rsid w:val="00C16CC4"/>
    <w:rsid w:val="00C2510E"/>
    <w:rsid w:val="00C27548"/>
    <w:rsid w:val="00C472C6"/>
    <w:rsid w:val="00C52C6E"/>
    <w:rsid w:val="00C60CD9"/>
    <w:rsid w:val="00C71F25"/>
    <w:rsid w:val="00C82340"/>
    <w:rsid w:val="00CA4A90"/>
    <w:rsid w:val="00CB12FF"/>
    <w:rsid w:val="00CC3227"/>
    <w:rsid w:val="00CC6BF4"/>
    <w:rsid w:val="00CD4D02"/>
    <w:rsid w:val="00CD6D29"/>
    <w:rsid w:val="00CF0743"/>
    <w:rsid w:val="00D12900"/>
    <w:rsid w:val="00D20CBF"/>
    <w:rsid w:val="00D21C9A"/>
    <w:rsid w:val="00D223B6"/>
    <w:rsid w:val="00D26017"/>
    <w:rsid w:val="00D26B3C"/>
    <w:rsid w:val="00D33F73"/>
    <w:rsid w:val="00D51335"/>
    <w:rsid w:val="00D65751"/>
    <w:rsid w:val="00D70498"/>
    <w:rsid w:val="00D73476"/>
    <w:rsid w:val="00D80943"/>
    <w:rsid w:val="00D80EDC"/>
    <w:rsid w:val="00D8585C"/>
    <w:rsid w:val="00D90A27"/>
    <w:rsid w:val="00D921A6"/>
    <w:rsid w:val="00DA1346"/>
    <w:rsid w:val="00DA5F0A"/>
    <w:rsid w:val="00DB7563"/>
    <w:rsid w:val="00DE2375"/>
    <w:rsid w:val="00DE7851"/>
    <w:rsid w:val="00DF426F"/>
    <w:rsid w:val="00E32737"/>
    <w:rsid w:val="00E432E7"/>
    <w:rsid w:val="00E44D88"/>
    <w:rsid w:val="00E52BDE"/>
    <w:rsid w:val="00E6010F"/>
    <w:rsid w:val="00E7429B"/>
    <w:rsid w:val="00E77C46"/>
    <w:rsid w:val="00E80B4B"/>
    <w:rsid w:val="00E85830"/>
    <w:rsid w:val="00E95049"/>
    <w:rsid w:val="00EF56FB"/>
    <w:rsid w:val="00F02050"/>
    <w:rsid w:val="00F30551"/>
    <w:rsid w:val="00F36C52"/>
    <w:rsid w:val="00F42425"/>
    <w:rsid w:val="00F502D6"/>
    <w:rsid w:val="00F70673"/>
    <w:rsid w:val="00F75EB4"/>
    <w:rsid w:val="00F828B2"/>
    <w:rsid w:val="00FA215B"/>
    <w:rsid w:val="00FB1F7D"/>
    <w:rsid w:val="00FD4C57"/>
    <w:rsid w:val="00FE04B7"/>
    <w:rsid w:val="00FF467A"/>
    <w:rsid w:val="00FF77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8A798"/>
  <w15:docId w15:val="{0C7AD111-6E39-4B02-BCDD-AC1BBB51C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6D6"/>
    <w:pPr>
      <w:spacing w:after="0" w:line="240" w:lineRule="auto"/>
    </w:pPr>
    <w:rPr>
      <w:rFonts w:eastAsia="Calibri" w:cs="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27F1"/>
    <w:rPr>
      <w:rFonts w:ascii="Tahoma" w:hAnsi="Tahoma" w:cs="Tahoma"/>
      <w:sz w:val="16"/>
      <w:szCs w:val="16"/>
    </w:rPr>
  </w:style>
  <w:style w:type="character" w:customStyle="1" w:styleId="BalloonTextChar">
    <w:name w:val="Balloon Text Char"/>
    <w:basedOn w:val="DefaultParagraphFont"/>
    <w:link w:val="BalloonText"/>
    <w:uiPriority w:val="99"/>
    <w:semiHidden/>
    <w:rsid w:val="007427F1"/>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oleObject" Target="embeddings/oleObject1.bin"/><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275</Words>
  <Characters>1541</Characters>
  <Application>Microsoft Office Word</Application>
  <DocSecurity>0</DocSecurity>
  <Lines>45</Lines>
  <Paragraphs>20</Paragraphs>
  <ScaleCrop>false</ScaleCrop>
  <HeadingPairs>
    <vt:vector size="2" baseType="variant">
      <vt:variant>
        <vt:lpstr>Title</vt:lpstr>
      </vt:variant>
      <vt:variant>
        <vt:i4>1</vt:i4>
      </vt:variant>
    </vt:vector>
  </HeadingPairs>
  <TitlesOfParts>
    <vt:vector size="1" baseType="lpstr">
      <vt:lpstr/>
    </vt:vector>
  </TitlesOfParts>
  <Company>City of Grand Junction</Company>
  <LinksUpToDate>false</LinksUpToDate>
  <CharactersWithSpaces>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Tuin</dc:creator>
  <cp:lastModifiedBy>Kerry Graves</cp:lastModifiedBy>
  <cp:revision>11</cp:revision>
  <cp:lastPrinted>2019-06-24T21:59:00Z</cp:lastPrinted>
  <dcterms:created xsi:type="dcterms:W3CDTF">2014-05-09T17:16:00Z</dcterms:created>
  <dcterms:modified xsi:type="dcterms:W3CDTF">2026-03-02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e45ca8-1c4f-48ea-abdb-61fa9e56676c</vt:lpwstr>
  </property>
</Properties>
</file>